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3D55" w:rsidRPr="00E2262D" w:rsidRDefault="002E3D55" w:rsidP="002E3D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Mechanika tekutin</w:t>
      </w:r>
    </w:p>
    <w:p w:rsidR="00274434" w:rsidRPr="00E2262D" w:rsidRDefault="00274434" w:rsidP="002744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R</w:t>
      </w:r>
      <w:r w:rsidR="002E3D55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vnice kontinuity, inženýrská </w:t>
      </w:r>
      <w:proofErr w:type="spellStart"/>
      <w:r w:rsidR="002E3D55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Bernou</w:t>
      </w:r>
      <w:r w:rsidR="001C2423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l</w:t>
      </w:r>
      <w:r w:rsidR="002E3D55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liho</w:t>
      </w:r>
      <w:proofErr w:type="spellEnd"/>
      <w:r w:rsidR="002E3D55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ovnice a jejich aplikace.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274434" w:rsidRPr="00E2262D" w:rsidRDefault="00274434" w:rsidP="002744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Místní a třecí ztráty, určení ztrátových součinitelů.</w:t>
      </w:r>
    </w:p>
    <w:p w:rsidR="002E3D55" w:rsidRPr="00E2262D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btékání těles. Vztlaková a odporová síla. </w:t>
      </w:r>
      <w:r w:rsidR="00943B05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oučinitel odporu. </w:t>
      </w:r>
    </w:p>
    <w:p w:rsidR="002E3D55" w:rsidRPr="00E2262D" w:rsidRDefault="002E3D55" w:rsidP="002E3D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Termomechanika</w:t>
      </w:r>
    </w:p>
    <w:p w:rsidR="002E3D55" w:rsidRPr="00E2262D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Základní zákony termodynamiky (</w:t>
      </w:r>
      <w:r w:rsidR="007E68AA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0., 1., 2. a 3. věta termodynamická)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2E3D55" w:rsidRPr="00E2262D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Ideální plyn a jeho vlastnosti. Stavová rovnice.</w:t>
      </w:r>
      <w:r w:rsidR="00261E9E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2E3D55" w:rsidRPr="00E2262D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Termodynamika tepelných strojů a motorů (</w:t>
      </w:r>
      <w:proofErr w:type="spellStart"/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Carnotův</w:t>
      </w:r>
      <w:proofErr w:type="spellEnd"/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běh a jeho účinnost, </w:t>
      </w:r>
      <w:r w:rsidR="00EF6B50" w:rsidRPr="00E2262D">
        <w:rPr>
          <w:rFonts w:ascii="Times New Roman" w:hAnsi="Times New Roman" w:cs="Times New Roman"/>
          <w:sz w:val="24"/>
          <w:szCs w:val="24"/>
        </w:rPr>
        <w:t>oběh s plynovou turbínou, oběh s parní turbínou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274434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arní 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chlad</w:t>
      </w:r>
      <w:r w:rsidR="007E68AA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i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cí oběh).</w:t>
      </w:r>
      <w:r w:rsidR="00261E9E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ermodynamická účinnost.</w:t>
      </w:r>
    </w:p>
    <w:p w:rsidR="00274434" w:rsidRPr="00E2262D" w:rsidRDefault="002E3D55" w:rsidP="002F453D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Sdílení tepla</w:t>
      </w:r>
      <w:r w:rsidR="00274434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jeho mechanismy. Rovnice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edení tepla. Volná a nucená konvekce</w:t>
      </w:r>
      <w:r w:rsidR="00274434"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EF6B50" w:rsidRPr="00E2262D">
        <w:rPr>
          <w:rFonts w:ascii="Times New Roman" w:hAnsi="Times New Roman" w:cs="Times New Roman"/>
          <w:sz w:val="24"/>
          <w:szCs w:val="24"/>
        </w:rPr>
        <w:t xml:space="preserve"> </w:t>
      </w:r>
      <w:r w:rsidR="007A2F6D" w:rsidRPr="00E2262D">
        <w:rPr>
          <w:rFonts w:ascii="Times New Roman" w:hAnsi="Times New Roman" w:cs="Times New Roman"/>
          <w:sz w:val="24"/>
          <w:szCs w:val="24"/>
        </w:rPr>
        <w:t>Z</w:t>
      </w:r>
      <w:r w:rsidR="00EF6B50" w:rsidRPr="00E2262D">
        <w:rPr>
          <w:rFonts w:ascii="Times New Roman" w:hAnsi="Times New Roman" w:cs="Times New Roman"/>
          <w:sz w:val="24"/>
          <w:szCs w:val="24"/>
        </w:rPr>
        <w:t>ákladní bezrozměrná kritéria a kriteriální rovnice.</w:t>
      </w:r>
      <w:r w:rsidRPr="00E2262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EF6B50" w:rsidRPr="00E2262D" w:rsidRDefault="00EF6B50" w:rsidP="0027443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E2262D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Části a mechanismy strojů</w:t>
      </w:r>
      <w:r w:rsidR="00C53F80" w:rsidRPr="00E2262D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 xml:space="preserve">, </w:t>
      </w:r>
      <w:r w:rsidRPr="00E2262D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pružnost</w:t>
      </w:r>
      <w:r w:rsidR="00C53F80" w:rsidRPr="00E2262D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 xml:space="preserve"> a pevnost</w:t>
      </w:r>
    </w:p>
    <w:p w:rsidR="00EF6B50" w:rsidRPr="00E2262D" w:rsidRDefault="00EF6B50" w:rsidP="00EF6B50">
      <w:pPr>
        <w:pStyle w:val="Odstavecseseznamem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262D">
        <w:rPr>
          <w:rFonts w:ascii="Times New Roman" w:hAnsi="Times New Roman" w:cs="Times New Roman"/>
          <w:sz w:val="24"/>
          <w:szCs w:val="24"/>
        </w:rPr>
        <w:t xml:space="preserve">Dimenzování strojních součástí </w:t>
      </w:r>
      <w:r w:rsidR="008964DE" w:rsidRPr="00E2262D">
        <w:rPr>
          <w:rFonts w:ascii="Times New Roman" w:hAnsi="Times New Roman" w:cs="Times New Roman"/>
          <w:sz w:val="24"/>
          <w:szCs w:val="24"/>
        </w:rPr>
        <w:t>–</w:t>
      </w:r>
      <w:r w:rsidRPr="00E2262D">
        <w:rPr>
          <w:rFonts w:ascii="Times New Roman" w:hAnsi="Times New Roman" w:cs="Times New Roman"/>
          <w:sz w:val="24"/>
          <w:szCs w:val="24"/>
        </w:rPr>
        <w:t xml:space="preserve"> </w:t>
      </w:r>
      <w:r w:rsidR="008964DE" w:rsidRPr="00E2262D">
        <w:rPr>
          <w:rFonts w:ascii="Times New Roman" w:hAnsi="Times New Roman" w:cs="Times New Roman"/>
          <w:sz w:val="24"/>
          <w:szCs w:val="24"/>
        </w:rPr>
        <w:t xml:space="preserve">tahový diagram oceli, </w:t>
      </w:r>
      <w:r w:rsidRPr="00E2262D">
        <w:rPr>
          <w:rFonts w:ascii="Times New Roman" w:hAnsi="Times New Roman" w:cs="Times New Roman"/>
          <w:sz w:val="24"/>
          <w:szCs w:val="24"/>
        </w:rPr>
        <w:t>přístupy a pevnostní podmínky dimenzování součástí (čistý tah/tlak/krut/ohyb, kombinace tah+ohyb).</w:t>
      </w:r>
    </w:p>
    <w:p w:rsidR="00C07858" w:rsidRPr="00E2262D" w:rsidRDefault="00C07858" w:rsidP="00C07858">
      <w:pPr>
        <w:pStyle w:val="Odstavecseseznamem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262D">
        <w:rPr>
          <w:rFonts w:ascii="Times New Roman" w:hAnsi="Times New Roman" w:cs="Times New Roman"/>
          <w:sz w:val="24"/>
          <w:szCs w:val="24"/>
        </w:rPr>
        <w:t>Rozebíratelné a nerozebíratelné spoje strojních součástí: typy spojů, schéma a označování v technické dokumentaci, základní pevnostní výpočty pro jejich dimenzování.</w:t>
      </w:r>
    </w:p>
    <w:p w:rsidR="00D300C0" w:rsidRDefault="00D300C0">
      <w:bookmarkStart w:id="0" w:name="_GoBack"/>
      <w:bookmarkEnd w:id="0"/>
    </w:p>
    <w:sectPr w:rsidR="00D300C0" w:rsidSect="003876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02589"/>
    <w:multiLevelType w:val="hybridMultilevel"/>
    <w:tmpl w:val="401245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42DF0"/>
    <w:multiLevelType w:val="multilevel"/>
    <w:tmpl w:val="13A87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BA7281"/>
    <w:multiLevelType w:val="hybridMultilevel"/>
    <w:tmpl w:val="3B1ADE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D49A7"/>
    <w:multiLevelType w:val="multilevel"/>
    <w:tmpl w:val="B198A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jIyMDM1MjMyszBV0lEKTi0uzszPAykwrQUAxXcXdCwAAAA="/>
  </w:docVars>
  <w:rsids>
    <w:rsidRoot w:val="002E3D55"/>
    <w:rsid w:val="001C2423"/>
    <w:rsid w:val="001E203B"/>
    <w:rsid w:val="00261E9E"/>
    <w:rsid w:val="00274434"/>
    <w:rsid w:val="002E3D55"/>
    <w:rsid w:val="00387690"/>
    <w:rsid w:val="007729E3"/>
    <w:rsid w:val="007A2F6D"/>
    <w:rsid w:val="007E68AA"/>
    <w:rsid w:val="008964DE"/>
    <w:rsid w:val="00943B05"/>
    <w:rsid w:val="009B1D12"/>
    <w:rsid w:val="00AE7377"/>
    <w:rsid w:val="00BB307B"/>
    <w:rsid w:val="00C07858"/>
    <w:rsid w:val="00C53F80"/>
    <w:rsid w:val="00C843BE"/>
    <w:rsid w:val="00D300C0"/>
    <w:rsid w:val="00E2262D"/>
    <w:rsid w:val="00EF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7D84225-7A95-4272-B5D8-9604CDF93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8769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2E3D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C84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6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6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ek Šulc</dc:creator>
  <cp:lastModifiedBy>Kolovratnik, Michal</cp:lastModifiedBy>
  <cp:revision>4</cp:revision>
  <dcterms:created xsi:type="dcterms:W3CDTF">2024-04-08T19:12:00Z</dcterms:created>
  <dcterms:modified xsi:type="dcterms:W3CDTF">2024-04-09T07:00:00Z</dcterms:modified>
</cp:coreProperties>
</file>